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3B75B" w14:textId="77777777" w:rsidR="002B1EB4" w:rsidRPr="002B1EB4" w:rsidRDefault="002B1EB4" w:rsidP="002B1EB4">
      <w:pPr>
        <w:shd w:val="clear" w:color="auto" w:fill="FFFFFF"/>
        <w:spacing w:after="0" w:line="240" w:lineRule="auto"/>
        <w:outlineLvl w:val="0"/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</w:pPr>
      <w:r w:rsidRPr="002B1EB4">
        <w:rPr>
          <w:rFonts w:ascii="Segoe UI" w:eastAsia="Times New Roman" w:hAnsi="Segoe UI" w:cs="Segoe UI"/>
          <w:b/>
          <w:bCs/>
          <w:color w:val="171717"/>
          <w:kern w:val="36"/>
          <w:sz w:val="48"/>
          <w:szCs w:val="48"/>
        </w:rPr>
        <w:t>Azure accounts</w:t>
      </w:r>
    </w:p>
    <w:p w14:paraId="0AE756AC" w14:textId="77777777" w:rsidR="002B1EB4" w:rsidRDefault="002B1EB4" w:rsidP="002B1EB4">
      <w:pPr>
        <w:ind w:left="720" w:hanging="360"/>
      </w:pPr>
    </w:p>
    <w:p w14:paraId="23B9B717" w14:textId="3BAAD227" w:rsidR="003D0D27" w:rsidRPr="00757779" w:rsidRDefault="002B1EB4" w:rsidP="002B1EB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To create and use Azure services, you need an Azure subscription.</w:t>
      </w:r>
    </w:p>
    <w:p w14:paraId="234CF51E" w14:textId="657250EC" w:rsidR="00757779" w:rsidRPr="00757779" w:rsidRDefault="00757779" w:rsidP="002B1EB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 xml:space="preserve">After you've created an Azure subscription, you can start creating Azure </w:t>
      </w:r>
      <w:r>
        <w:rPr>
          <w:rFonts w:ascii="Segoe UI" w:hAnsi="Segoe UI" w:cs="Segoe UI"/>
          <w:color w:val="171717"/>
          <w:shd w:val="clear" w:color="auto" w:fill="FFFFFF"/>
        </w:rPr>
        <w:t>services.</w:t>
      </w:r>
    </w:p>
    <w:p w14:paraId="6D97501D" w14:textId="70DAA758" w:rsidR="00757779" w:rsidRPr="00757779" w:rsidRDefault="00757779" w:rsidP="002B1EB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When you're working with your own applications and business needs, you need to create an Azure account, and a subscription will be created for you. </w:t>
      </w:r>
    </w:p>
    <w:p w14:paraId="0F52C3DF" w14:textId="7EF4CD05" w:rsidR="00757779" w:rsidRPr="00757779" w:rsidRDefault="00757779" w:rsidP="002B1EB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After you've created an Azure account, you're free to create additional subscriptions. For example, your company might use a single Azure account for your business and separate subscriptions for development, marketing, and sales departments. </w:t>
      </w:r>
    </w:p>
    <w:p w14:paraId="106A3E6B" w14:textId="73E7E6AD" w:rsidR="00757779" w:rsidRPr="00757779" w:rsidRDefault="00757779" w:rsidP="002B1EB4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171717"/>
          <w:shd w:val="clear" w:color="auto" w:fill="FFFFFF"/>
        </w:rPr>
        <w:t> After you've created an Azure subscription, you can start creating Azure resources within each subscription.</w:t>
      </w:r>
    </w:p>
    <w:p w14:paraId="22895FEE" w14:textId="460A2782" w:rsidR="00757779" w:rsidRDefault="00757779" w:rsidP="00757779"/>
    <w:p w14:paraId="0E9A8277" w14:textId="0E5E389B" w:rsidR="00757779" w:rsidRDefault="00757779" w:rsidP="00757779">
      <w:r>
        <w:rPr>
          <w:noProof/>
        </w:rPr>
        <w:drawing>
          <wp:inline distT="0" distB="0" distL="0" distR="0" wp14:anchorId="19C960A6" wp14:editId="32FD8ACA">
            <wp:extent cx="5753100" cy="4559300"/>
            <wp:effectExtent l="0" t="0" r="0" b="0"/>
            <wp:docPr id="1" name="Picture 1" descr="Illustration showing the different levels of account scop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llustration showing the different levels of account scope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55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E52F9" w14:textId="4FE6179C" w:rsidR="00757779" w:rsidRDefault="00757779" w:rsidP="00757779"/>
    <w:p w14:paraId="49249583" w14:textId="23BE53D0" w:rsidR="00757779" w:rsidRDefault="00757779" w:rsidP="00757779">
      <w:pPr>
        <w:rPr>
          <w:rFonts w:ascii="Segoe UI" w:hAnsi="Segoe UI" w:cs="Segoe UI"/>
          <w:color w:val="171717"/>
          <w:shd w:val="clear" w:color="auto" w:fill="FFFFFF"/>
        </w:rPr>
      </w:pPr>
      <w:r>
        <w:rPr>
          <w:rFonts w:ascii="Segoe UI" w:hAnsi="Segoe UI" w:cs="Segoe UI"/>
          <w:color w:val="171717"/>
          <w:shd w:val="clear" w:color="auto" w:fill="FFFFFF"/>
        </w:rPr>
        <w:t xml:space="preserve">If you're new to Azure, you can sign up for a free account on the Azure website to start exploring at no cost to you. When you're ready, you can choose to upgrade your free account. </w:t>
      </w:r>
      <w:r>
        <w:rPr>
          <w:rFonts w:ascii="Segoe UI" w:hAnsi="Segoe UI" w:cs="Segoe UI"/>
          <w:color w:val="171717"/>
          <w:shd w:val="clear" w:color="auto" w:fill="FFFFFF"/>
        </w:rPr>
        <w:lastRenderedPageBreak/>
        <w:t>You can create a new subscription that enables you to start paying for Azure services you need to use that are beyond the limits of a free account.</w:t>
      </w:r>
    </w:p>
    <w:p w14:paraId="57A21DA4" w14:textId="0157F692" w:rsidR="00757779" w:rsidRDefault="00757779" w:rsidP="00757779">
      <w:pPr>
        <w:rPr>
          <w:rFonts w:ascii="Segoe UI" w:hAnsi="Segoe UI" w:cs="Segoe UI"/>
          <w:color w:val="171717"/>
          <w:shd w:val="clear" w:color="auto" w:fill="FFFFFF"/>
        </w:rPr>
      </w:pPr>
    </w:p>
    <w:p w14:paraId="62336B44" w14:textId="77777777" w:rsidR="00757779" w:rsidRPr="00757779" w:rsidRDefault="00757779" w:rsidP="00757779">
      <w:pPr>
        <w:pStyle w:val="Heading2"/>
        <w:shd w:val="clear" w:color="auto" w:fill="FFFFFF"/>
        <w:spacing w:before="480" w:after="180"/>
        <w:rPr>
          <w:rFonts w:ascii="Segoe UI" w:hAnsi="Segoe UI" w:cs="Segoe UI"/>
          <w:b/>
          <w:bCs/>
          <w:color w:val="171717"/>
        </w:rPr>
      </w:pPr>
      <w:r w:rsidRPr="00757779">
        <w:rPr>
          <w:rFonts w:ascii="Segoe UI" w:hAnsi="Segoe UI" w:cs="Segoe UI"/>
          <w:b/>
          <w:bCs/>
          <w:color w:val="171717"/>
        </w:rPr>
        <w:t>Create an Azure account</w:t>
      </w:r>
    </w:p>
    <w:p w14:paraId="69A6F108" w14:textId="77777777" w:rsidR="00757779" w:rsidRDefault="00757779" w:rsidP="0075777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 can purchase Azure access directly from Microsoft by signing up on the </w:t>
      </w:r>
      <w:hyperlink r:id="rId6" w:tgtFrame="az-portal" w:history="1">
        <w:r>
          <w:rPr>
            <w:rStyle w:val="Hyperlink"/>
            <w:rFonts w:ascii="Segoe UI" w:hAnsi="Segoe UI" w:cs="Segoe UI"/>
          </w:rPr>
          <w:t>Azure website</w:t>
        </w:r>
      </w:hyperlink>
      <w:r>
        <w:rPr>
          <w:rFonts w:ascii="Segoe UI" w:hAnsi="Segoe UI" w:cs="Segoe UI"/>
          <w:color w:val="171717"/>
        </w:rPr>
        <w:t> or through a Microsoft representative. You can also purchase Azure access through a Microsoft partner. Cloud Solution Provider partners offer a range of complete managed-cloud solutions for Azure.</w:t>
      </w:r>
    </w:p>
    <w:p w14:paraId="269AF849" w14:textId="6152C71E" w:rsidR="00757779" w:rsidRDefault="00757779" w:rsidP="00757779"/>
    <w:p w14:paraId="042635FB" w14:textId="77777777" w:rsidR="00757779" w:rsidRPr="00757779" w:rsidRDefault="00757779" w:rsidP="00757779">
      <w:pPr>
        <w:pStyle w:val="Heading2"/>
        <w:shd w:val="clear" w:color="auto" w:fill="FFFFFF"/>
        <w:spacing w:before="480" w:after="180"/>
        <w:rPr>
          <w:rFonts w:ascii="Segoe UI" w:hAnsi="Segoe UI" w:cs="Segoe UI"/>
          <w:b/>
          <w:bCs/>
          <w:color w:val="171717"/>
        </w:rPr>
      </w:pPr>
      <w:r w:rsidRPr="00757779">
        <w:rPr>
          <w:rFonts w:ascii="Segoe UI" w:hAnsi="Segoe UI" w:cs="Segoe UI"/>
          <w:b/>
          <w:bCs/>
          <w:color w:val="171717"/>
        </w:rPr>
        <w:t>What is the Azure free account?</w:t>
      </w:r>
    </w:p>
    <w:p w14:paraId="48F17F87" w14:textId="77777777" w:rsidR="00757779" w:rsidRDefault="00757779" w:rsidP="0075777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e Azure free account includes:</w:t>
      </w:r>
    </w:p>
    <w:p w14:paraId="73B6315C" w14:textId="77777777" w:rsidR="00757779" w:rsidRDefault="00757779" w:rsidP="00757779">
      <w:pPr>
        <w:numPr>
          <w:ilvl w:val="0"/>
          <w:numId w:val="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ree access to popular Azure products for 12 months.</w:t>
      </w:r>
    </w:p>
    <w:p w14:paraId="2F909607" w14:textId="77777777" w:rsidR="00757779" w:rsidRDefault="00757779" w:rsidP="00757779">
      <w:pPr>
        <w:numPr>
          <w:ilvl w:val="0"/>
          <w:numId w:val="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 credit to spend for the first 30 days.</w:t>
      </w:r>
    </w:p>
    <w:p w14:paraId="58D84AE8" w14:textId="77777777" w:rsidR="00757779" w:rsidRDefault="00757779" w:rsidP="00757779">
      <w:pPr>
        <w:numPr>
          <w:ilvl w:val="0"/>
          <w:numId w:val="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ccess to more than 25 products that are always free.</w:t>
      </w:r>
    </w:p>
    <w:p w14:paraId="7CBE813E" w14:textId="77777777" w:rsidR="00757779" w:rsidRDefault="00757779" w:rsidP="0075777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e Azure free account is an excellent way for new users to get started and explore. To sign up, you need a phone number, a credit card, and a Microsoft or GitHub account. The credit card information is used for identity verification only. You won't be charged for any services until you upgrade to a paid subscription.</w:t>
      </w:r>
    </w:p>
    <w:p w14:paraId="3FADB0A0" w14:textId="528735B9" w:rsidR="00757779" w:rsidRDefault="00757779" w:rsidP="00757779"/>
    <w:p w14:paraId="396E5188" w14:textId="77777777" w:rsidR="00301679" w:rsidRPr="00301679" w:rsidRDefault="00301679" w:rsidP="00301679">
      <w:pPr>
        <w:pStyle w:val="Heading2"/>
        <w:shd w:val="clear" w:color="auto" w:fill="FFFFFF"/>
        <w:spacing w:before="480" w:after="180"/>
        <w:rPr>
          <w:rFonts w:ascii="Segoe UI" w:hAnsi="Segoe UI" w:cs="Segoe UI"/>
          <w:b/>
          <w:bCs/>
          <w:color w:val="171717"/>
        </w:rPr>
      </w:pPr>
      <w:r w:rsidRPr="00301679">
        <w:rPr>
          <w:rFonts w:ascii="Segoe UI" w:hAnsi="Segoe UI" w:cs="Segoe UI"/>
          <w:b/>
          <w:bCs/>
          <w:color w:val="171717"/>
        </w:rPr>
        <w:t>What is the Azure free student account?</w:t>
      </w:r>
    </w:p>
    <w:p w14:paraId="583AA10D" w14:textId="77777777" w:rsidR="00301679" w:rsidRDefault="00301679" w:rsidP="0030167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e Azure free student account offer includes:</w:t>
      </w:r>
    </w:p>
    <w:p w14:paraId="5C4156F9" w14:textId="77777777" w:rsidR="00301679" w:rsidRDefault="00301679" w:rsidP="00301679">
      <w:pPr>
        <w:numPr>
          <w:ilvl w:val="0"/>
          <w:numId w:val="3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ree access to certain Azure services for 12 months.</w:t>
      </w:r>
    </w:p>
    <w:p w14:paraId="51B273D6" w14:textId="77777777" w:rsidR="00301679" w:rsidRDefault="00301679" w:rsidP="00301679">
      <w:pPr>
        <w:numPr>
          <w:ilvl w:val="0"/>
          <w:numId w:val="3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 credit to use in the first 12 months.</w:t>
      </w:r>
    </w:p>
    <w:p w14:paraId="4612A95D" w14:textId="77777777" w:rsidR="00301679" w:rsidRDefault="00301679" w:rsidP="00301679">
      <w:pPr>
        <w:numPr>
          <w:ilvl w:val="0"/>
          <w:numId w:val="3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ree access to certain software developer tools.</w:t>
      </w:r>
    </w:p>
    <w:p w14:paraId="54F83FB5" w14:textId="32A56300" w:rsidR="00301679" w:rsidRDefault="00301679" w:rsidP="0030167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e </w:t>
      </w:r>
      <w:hyperlink r:id="rId7" w:tgtFrame="az-portal" w:history="1">
        <w:r>
          <w:rPr>
            <w:rStyle w:val="Hyperlink"/>
            <w:rFonts w:ascii="Segoe UI" w:hAnsi="Segoe UI" w:cs="Segoe UI"/>
          </w:rPr>
          <w:t>Azure free student account</w:t>
        </w:r>
      </w:hyperlink>
      <w:r>
        <w:rPr>
          <w:rFonts w:ascii="Segoe UI" w:hAnsi="Segoe UI" w:cs="Segoe UI"/>
          <w:color w:val="171717"/>
        </w:rPr>
        <w:t> is an offer for students that gives $100 credit and free developer tools. Also, you can sign up without a credit card.</w:t>
      </w:r>
    </w:p>
    <w:p w14:paraId="0DD3C0F5" w14:textId="0F9E3533" w:rsidR="00301679" w:rsidRDefault="00301679" w:rsidP="0030167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0723745F" w14:textId="77777777" w:rsidR="00301679" w:rsidRPr="00301679" w:rsidRDefault="00301679" w:rsidP="00301679">
      <w:pPr>
        <w:pStyle w:val="Heading2"/>
        <w:shd w:val="clear" w:color="auto" w:fill="FFFFFF"/>
        <w:spacing w:before="480" w:after="180"/>
        <w:rPr>
          <w:rFonts w:ascii="Segoe UI" w:hAnsi="Segoe UI" w:cs="Segoe UI"/>
          <w:b/>
          <w:bCs/>
          <w:color w:val="171717"/>
        </w:rPr>
      </w:pPr>
      <w:r w:rsidRPr="00301679">
        <w:rPr>
          <w:rFonts w:ascii="Segoe UI" w:hAnsi="Segoe UI" w:cs="Segoe UI"/>
          <w:b/>
          <w:bCs/>
          <w:color w:val="171717"/>
        </w:rPr>
        <w:lastRenderedPageBreak/>
        <w:t>What is the Learn sandbox?</w:t>
      </w:r>
    </w:p>
    <w:p w14:paraId="76341CAD" w14:textId="77777777" w:rsidR="00301679" w:rsidRDefault="00301679" w:rsidP="0030167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Many of the Learn exercises use a technology called the sandbox, which creates a temporary subscription that's added to your Azure account. This temporary subscription allows you to create Azure resources for the duration of a Learn module. Learn automatically cleans up the temporary resources for you after you've completed the module.</w:t>
      </w:r>
    </w:p>
    <w:p w14:paraId="483D1394" w14:textId="77777777" w:rsidR="00301679" w:rsidRDefault="00301679" w:rsidP="0030167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When you're completing a Learn module, you're welcome to use your personal subscription to complete the exercises in a module. The sandbox is the preferred method to use though, because it allows you to create and test Azure resources at no cost to you.</w:t>
      </w:r>
    </w:p>
    <w:p w14:paraId="436B8FDD" w14:textId="77777777" w:rsidR="00301679" w:rsidRDefault="00301679" w:rsidP="0030167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2824E86E" w14:textId="77777777" w:rsidR="00301679" w:rsidRDefault="00301679" w:rsidP="00757779"/>
    <w:sectPr w:rsidR="003016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F0A24"/>
    <w:multiLevelType w:val="hybridMultilevel"/>
    <w:tmpl w:val="91B69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76A1A"/>
    <w:multiLevelType w:val="multilevel"/>
    <w:tmpl w:val="57F60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897C27"/>
    <w:multiLevelType w:val="multilevel"/>
    <w:tmpl w:val="830AA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zMwNDAxNzc0MjRT0lEKTi0uzszPAykwrAUAmO/qiywAAAA="/>
  </w:docVars>
  <w:rsids>
    <w:rsidRoot w:val="00B10AAF"/>
    <w:rsid w:val="00060191"/>
    <w:rsid w:val="002B1EB4"/>
    <w:rsid w:val="00301679"/>
    <w:rsid w:val="00757779"/>
    <w:rsid w:val="00B10AAF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39928"/>
  <w15:chartTrackingRefBased/>
  <w15:docId w15:val="{7E615FF2-8F8C-40B9-A752-6F4F8AF3C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B1EB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577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EB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B1EB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577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7577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577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5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zure.microsoft.com/free/studen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zure.microsoft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3</cp:revision>
  <dcterms:created xsi:type="dcterms:W3CDTF">2022-04-04T17:13:00Z</dcterms:created>
  <dcterms:modified xsi:type="dcterms:W3CDTF">2022-04-04T17:28:00Z</dcterms:modified>
</cp:coreProperties>
</file>